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037E2" w14:textId="2694AC0B" w:rsidR="00EC05B2" w:rsidRPr="00EC05B2" w:rsidRDefault="00EC05B2">
      <w:pPr>
        <w:rPr>
          <w:b/>
          <w:bCs/>
          <w:sz w:val="28"/>
          <w:szCs w:val="28"/>
        </w:rPr>
      </w:pPr>
      <w:r w:rsidRPr="00EC05B2">
        <w:rPr>
          <w:b/>
          <w:bCs/>
          <w:sz w:val="28"/>
          <w:szCs w:val="28"/>
        </w:rPr>
        <w:t>CASE 1:  CUSTOMER SEGMENTATION</w:t>
      </w:r>
    </w:p>
    <w:p w14:paraId="60B9DEB8" w14:textId="77777777" w:rsidR="00EC05B2" w:rsidRPr="00EC05B2" w:rsidRDefault="00EC05B2" w:rsidP="00EC05B2">
      <w:pPr>
        <w:numPr>
          <w:ilvl w:val="0"/>
          <w:numId w:val="1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t>Create Calculated Field for HVC:</w:t>
      </w:r>
    </w:p>
    <w:p w14:paraId="55A22663" w14:textId="77777777" w:rsidR="00EC05B2" w:rsidRPr="00EC05B2" w:rsidRDefault="00EC05B2" w:rsidP="00EC05B2">
      <w:proofErr w:type="gramStart"/>
      <w:r w:rsidRPr="00EC05B2">
        <w:t>MAX(</w:t>
      </w:r>
      <w:proofErr w:type="gramEnd"/>
      <w:r w:rsidRPr="00EC05B2">
        <w:t xml:space="preserve">IF [ARPU (Rp)] &gt;= </w:t>
      </w:r>
    </w:p>
    <w:p w14:paraId="48A7933C" w14:textId="77777777" w:rsidR="00EC05B2" w:rsidRPr="00EC05B2" w:rsidRDefault="00EC05B2" w:rsidP="00EC05B2">
      <w:r w:rsidRPr="00EC05B2">
        <w:t xml:space="preserve">    {</w:t>
      </w:r>
      <w:proofErr w:type="gramStart"/>
      <w:r w:rsidRPr="00EC05B2">
        <w:t>PERCENTILE(</w:t>
      </w:r>
      <w:proofErr w:type="gramEnd"/>
      <w:r w:rsidRPr="00EC05B2">
        <w:t xml:space="preserve">[ARPU (Rp)], 0.75)} </w:t>
      </w:r>
    </w:p>
    <w:p w14:paraId="5FC83485" w14:textId="77777777" w:rsidR="00EC05B2" w:rsidRPr="00EC05B2" w:rsidRDefault="00EC05B2" w:rsidP="00EC05B2">
      <w:r w:rsidRPr="00EC05B2">
        <w:t>THEN "HVC" END)</w:t>
      </w:r>
    </w:p>
    <w:p w14:paraId="1E93B659" w14:textId="77777777" w:rsidR="00EC05B2" w:rsidRPr="00EC05B2" w:rsidRDefault="00EC05B2" w:rsidP="00EC05B2">
      <w:pPr>
        <w:numPr>
          <w:ilvl w:val="0"/>
          <w:numId w:val="2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t>Create Calculated Field for Rank:</w:t>
      </w:r>
    </w:p>
    <w:p w14:paraId="23C73A9E" w14:textId="3098F83D" w:rsidR="00EC05B2" w:rsidRDefault="00EC05B2" w:rsidP="00EC05B2">
      <w:proofErr w:type="gramStart"/>
      <w:r w:rsidRPr="00EC05B2">
        <w:t>RANK(</w:t>
      </w:r>
      <w:proofErr w:type="gramEnd"/>
      <w:r w:rsidRPr="00EC05B2">
        <w:t>SUM([ARPU (Rp)]))</w:t>
      </w:r>
    </w:p>
    <w:p w14:paraId="342C21ED" w14:textId="77777777" w:rsidR="00EC05B2" w:rsidRPr="00EC05B2" w:rsidRDefault="00EC05B2" w:rsidP="00EC05B2">
      <w:pPr>
        <w:numPr>
          <w:ilvl w:val="0"/>
          <w:numId w:val="3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t>Create Calculated Field for HVC2:</w:t>
      </w:r>
    </w:p>
    <w:p w14:paraId="1C1E47E8" w14:textId="77777777" w:rsidR="00EC05B2" w:rsidRPr="00EC05B2" w:rsidRDefault="00EC05B2" w:rsidP="00EC05B2">
      <w:proofErr w:type="gramStart"/>
      <w:r w:rsidRPr="00EC05B2">
        <w:t>MAX(</w:t>
      </w:r>
      <w:proofErr w:type="gramEnd"/>
      <w:r w:rsidRPr="00EC05B2">
        <w:t xml:space="preserve">IF [ARPU (Rp)] &gt;= </w:t>
      </w:r>
    </w:p>
    <w:p w14:paraId="50B95BB5" w14:textId="77777777" w:rsidR="00EC05B2" w:rsidRPr="00EC05B2" w:rsidRDefault="00EC05B2" w:rsidP="00EC05B2">
      <w:r w:rsidRPr="00EC05B2">
        <w:t xml:space="preserve">    {</w:t>
      </w:r>
      <w:proofErr w:type="gramStart"/>
      <w:r w:rsidRPr="00EC05B2">
        <w:t>PERCENTILE(</w:t>
      </w:r>
      <w:proofErr w:type="gramEnd"/>
      <w:r w:rsidRPr="00EC05B2">
        <w:t xml:space="preserve">[ARPU (Rp)], 0.95)} </w:t>
      </w:r>
    </w:p>
    <w:p w14:paraId="72001315" w14:textId="77777777" w:rsidR="00EC05B2" w:rsidRPr="00EC05B2" w:rsidRDefault="00EC05B2" w:rsidP="00EC05B2">
      <w:r w:rsidRPr="00EC05B2">
        <w:t xml:space="preserve">        THEN "Platinum"</w:t>
      </w:r>
    </w:p>
    <w:p w14:paraId="07E8EECA" w14:textId="77777777" w:rsidR="00EC05B2" w:rsidRPr="00EC05B2" w:rsidRDefault="00EC05B2" w:rsidP="00EC05B2">
      <w:r w:rsidRPr="00EC05B2">
        <w:t xml:space="preserve">    ELSEIF [ARPU (Rp)] &gt;= </w:t>
      </w:r>
    </w:p>
    <w:p w14:paraId="0E1D6D10" w14:textId="77777777" w:rsidR="00EC05B2" w:rsidRPr="00EC05B2" w:rsidRDefault="00EC05B2" w:rsidP="00EC05B2">
      <w:r w:rsidRPr="00EC05B2">
        <w:t xml:space="preserve">    {</w:t>
      </w:r>
      <w:proofErr w:type="gramStart"/>
      <w:r w:rsidRPr="00EC05B2">
        <w:t>PERCENTILE(</w:t>
      </w:r>
      <w:proofErr w:type="gramEnd"/>
      <w:r w:rsidRPr="00EC05B2">
        <w:t xml:space="preserve">[ARPU (Rp)], 0.85)} </w:t>
      </w:r>
    </w:p>
    <w:p w14:paraId="19EDC2B3" w14:textId="77777777" w:rsidR="00EC05B2" w:rsidRPr="00EC05B2" w:rsidRDefault="00EC05B2" w:rsidP="00EC05B2">
      <w:r w:rsidRPr="00EC05B2">
        <w:t xml:space="preserve">        THEN "Gold"</w:t>
      </w:r>
    </w:p>
    <w:p w14:paraId="5153163B" w14:textId="77777777" w:rsidR="00EC05B2" w:rsidRPr="00EC05B2" w:rsidRDefault="00EC05B2" w:rsidP="00EC05B2">
      <w:r w:rsidRPr="00EC05B2">
        <w:t xml:space="preserve">    ELSEIF [ARPU (Rp)] &gt;= </w:t>
      </w:r>
    </w:p>
    <w:p w14:paraId="7B88C107" w14:textId="77777777" w:rsidR="00EC05B2" w:rsidRPr="00EC05B2" w:rsidRDefault="00EC05B2" w:rsidP="00EC05B2">
      <w:r w:rsidRPr="00EC05B2">
        <w:t xml:space="preserve">    {</w:t>
      </w:r>
      <w:proofErr w:type="gramStart"/>
      <w:r w:rsidRPr="00EC05B2">
        <w:t>PERCENTILE(</w:t>
      </w:r>
      <w:proofErr w:type="gramEnd"/>
      <w:r w:rsidRPr="00EC05B2">
        <w:t xml:space="preserve">[ARPU (Rp)], 0.70)} </w:t>
      </w:r>
    </w:p>
    <w:p w14:paraId="48622373" w14:textId="77777777" w:rsidR="00EC05B2" w:rsidRPr="00EC05B2" w:rsidRDefault="00EC05B2" w:rsidP="00EC05B2">
      <w:r w:rsidRPr="00EC05B2">
        <w:t xml:space="preserve">        THEN "Silver" </w:t>
      </w:r>
    </w:p>
    <w:p w14:paraId="77F6E0FE" w14:textId="27E44AEA" w:rsidR="00EC05B2" w:rsidRDefault="00EC05B2" w:rsidP="00EC05B2">
      <w:r w:rsidRPr="00EC05B2">
        <w:t xml:space="preserve">    END)</w:t>
      </w:r>
    </w:p>
    <w:p w14:paraId="21790B96" w14:textId="3BBE44DF" w:rsidR="00EC05B2" w:rsidRDefault="00EC05B2" w:rsidP="00EC05B2"/>
    <w:p w14:paraId="0D64EE84" w14:textId="327A28E3" w:rsidR="00EC05B2" w:rsidRPr="00EC05B2" w:rsidRDefault="00EC05B2" w:rsidP="00EC05B2">
      <w:pPr>
        <w:rPr>
          <w:b/>
          <w:bCs/>
          <w:sz w:val="28"/>
          <w:szCs w:val="28"/>
        </w:rPr>
      </w:pPr>
      <w:r w:rsidRPr="00EC05B2">
        <w:rPr>
          <w:b/>
          <w:bCs/>
          <w:sz w:val="28"/>
          <w:szCs w:val="28"/>
        </w:rPr>
        <w:t>CASE 2: OUTLIER DETECTION</w:t>
      </w:r>
    </w:p>
    <w:p w14:paraId="307F5E7D" w14:textId="77777777" w:rsidR="00EC05B2" w:rsidRPr="00EC05B2" w:rsidRDefault="00EC05B2" w:rsidP="00EC05B2">
      <w:pPr>
        <w:numPr>
          <w:ilvl w:val="0"/>
          <w:numId w:val="4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t>Create Calculated Field for Outlier:</w:t>
      </w:r>
    </w:p>
    <w:p w14:paraId="2158B6C1" w14:textId="77777777" w:rsidR="00EC05B2" w:rsidRPr="00EC05B2" w:rsidRDefault="00EC05B2" w:rsidP="00EC05B2">
      <w:proofErr w:type="gramStart"/>
      <w:r w:rsidRPr="00EC05B2">
        <w:t>MAX(</w:t>
      </w:r>
      <w:proofErr w:type="gramEnd"/>
      <w:r w:rsidRPr="00EC05B2">
        <w:t>IF [SPEED (</w:t>
      </w:r>
      <w:proofErr w:type="spellStart"/>
      <w:r w:rsidRPr="00EC05B2">
        <w:t>mbps</w:t>
      </w:r>
      <w:proofErr w:type="spellEnd"/>
      <w:r w:rsidRPr="00EC05B2">
        <w:t>)] &gt;=</w:t>
      </w:r>
    </w:p>
    <w:p w14:paraId="6367DFAE" w14:textId="77777777" w:rsidR="00EC05B2" w:rsidRPr="00EC05B2" w:rsidRDefault="00EC05B2" w:rsidP="00EC05B2">
      <w:r w:rsidRPr="00EC05B2">
        <w:t xml:space="preserve">    {(</w:t>
      </w:r>
      <w:proofErr w:type="gramStart"/>
      <w:r w:rsidRPr="00EC05B2">
        <w:t>PERCENTILE(</w:t>
      </w:r>
      <w:proofErr w:type="gramEnd"/>
      <w:r w:rsidRPr="00EC05B2">
        <w:t>[SPEED (</w:t>
      </w:r>
      <w:proofErr w:type="spellStart"/>
      <w:r w:rsidRPr="00EC05B2">
        <w:t>mbps</w:t>
      </w:r>
      <w:proofErr w:type="spellEnd"/>
      <w:r w:rsidRPr="00EC05B2">
        <w:t xml:space="preserve">)],0.75) + </w:t>
      </w:r>
    </w:p>
    <w:p w14:paraId="22FD00B0" w14:textId="77777777" w:rsidR="00EC05B2" w:rsidRPr="00EC05B2" w:rsidRDefault="00EC05B2" w:rsidP="00EC05B2">
      <w:r w:rsidRPr="00EC05B2">
        <w:t xml:space="preserve">    ((</w:t>
      </w:r>
      <w:proofErr w:type="gramStart"/>
      <w:r w:rsidRPr="00EC05B2">
        <w:t>PERCENTILE(</w:t>
      </w:r>
      <w:proofErr w:type="gramEnd"/>
      <w:r w:rsidRPr="00EC05B2">
        <w:t>[SPEED (</w:t>
      </w:r>
      <w:proofErr w:type="spellStart"/>
      <w:r w:rsidRPr="00EC05B2">
        <w:t>mbps</w:t>
      </w:r>
      <w:proofErr w:type="spellEnd"/>
      <w:r w:rsidRPr="00EC05B2">
        <w:t>)],0.75) - PERCENTILE([SPEED (</w:t>
      </w:r>
      <w:proofErr w:type="spellStart"/>
      <w:r w:rsidRPr="00EC05B2">
        <w:t>mbps</w:t>
      </w:r>
      <w:proofErr w:type="spellEnd"/>
      <w:r w:rsidRPr="00EC05B2">
        <w:t>)],0.25))*1.5))}</w:t>
      </w:r>
    </w:p>
    <w:p w14:paraId="5F1017AF" w14:textId="77777777" w:rsidR="00EC05B2" w:rsidRPr="00EC05B2" w:rsidRDefault="00EC05B2" w:rsidP="00EC05B2">
      <w:r w:rsidRPr="00EC05B2">
        <w:t xml:space="preserve">    THEN "Over Speed" </w:t>
      </w:r>
    </w:p>
    <w:p w14:paraId="076973D0" w14:textId="77777777" w:rsidR="00EC05B2" w:rsidRPr="00EC05B2" w:rsidRDefault="00EC05B2" w:rsidP="00EC05B2">
      <w:r w:rsidRPr="00EC05B2">
        <w:t xml:space="preserve">    </w:t>
      </w:r>
      <w:proofErr w:type="gramStart"/>
      <w:r w:rsidRPr="00EC05B2">
        <w:t>ELSEIF  [</w:t>
      </w:r>
      <w:proofErr w:type="gramEnd"/>
      <w:r w:rsidRPr="00EC05B2">
        <w:t>SPEED (</w:t>
      </w:r>
      <w:proofErr w:type="spellStart"/>
      <w:r w:rsidRPr="00EC05B2">
        <w:t>mbps</w:t>
      </w:r>
      <w:proofErr w:type="spellEnd"/>
      <w:r w:rsidRPr="00EC05B2">
        <w:t>)] &lt;=</w:t>
      </w:r>
    </w:p>
    <w:p w14:paraId="738CA0DE" w14:textId="77777777" w:rsidR="00EC05B2" w:rsidRPr="00EC05B2" w:rsidRDefault="00EC05B2" w:rsidP="00EC05B2">
      <w:r w:rsidRPr="00EC05B2">
        <w:t xml:space="preserve">    {(</w:t>
      </w:r>
      <w:proofErr w:type="gramStart"/>
      <w:r w:rsidRPr="00EC05B2">
        <w:t>PERCENTILE(</w:t>
      </w:r>
      <w:proofErr w:type="gramEnd"/>
      <w:r w:rsidRPr="00EC05B2">
        <w:t>[SPEED (</w:t>
      </w:r>
      <w:proofErr w:type="spellStart"/>
      <w:r w:rsidRPr="00EC05B2">
        <w:t>mbps</w:t>
      </w:r>
      <w:proofErr w:type="spellEnd"/>
      <w:r w:rsidRPr="00EC05B2">
        <w:t xml:space="preserve">)],0.25) - </w:t>
      </w:r>
    </w:p>
    <w:p w14:paraId="7504483A" w14:textId="77777777" w:rsidR="00EC05B2" w:rsidRPr="00EC05B2" w:rsidRDefault="00EC05B2" w:rsidP="00EC05B2">
      <w:r w:rsidRPr="00EC05B2">
        <w:t xml:space="preserve">    ((</w:t>
      </w:r>
      <w:proofErr w:type="gramStart"/>
      <w:r w:rsidRPr="00EC05B2">
        <w:t>PERCENTILE(</w:t>
      </w:r>
      <w:proofErr w:type="gramEnd"/>
      <w:r w:rsidRPr="00EC05B2">
        <w:t>[SPEED (</w:t>
      </w:r>
      <w:proofErr w:type="spellStart"/>
      <w:r w:rsidRPr="00EC05B2">
        <w:t>mbps</w:t>
      </w:r>
      <w:proofErr w:type="spellEnd"/>
      <w:r w:rsidRPr="00EC05B2">
        <w:t>)],0.75) - PERCENTILE([SPEED (</w:t>
      </w:r>
      <w:proofErr w:type="spellStart"/>
      <w:r w:rsidRPr="00EC05B2">
        <w:t>mbps</w:t>
      </w:r>
      <w:proofErr w:type="spellEnd"/>
      <w:r w:rsidRPr="00EC05B2">
        <w:t>)],0.25))*1.5))}</w:t>
      </w:r>
    </w:p>
    <w:p w14:paraId="4053C258" w14:textId="77777777" w:rsidR="00EC05B2" w:rsidRPr="00EC05B2" w:rsidRDefault="00EC05B2" w:rsidP="00EC05B2">
      <w:r w:rsidRPr="00EC05B2">
        <w:t xml:space="preserve">    THEN "Under Speed" </w:t>
      </w:r>
    </w:p>
    <w:p w14:paraId="68538BBF" w14:textId="768B78F3" w:rsidR="00EC05B2" w:rsidRDefault="00EC05B2" w:rsidP="00EC05B2">
      <w:r w:rsidRPr="00EC05B2">
        <w:t>END)</w:t>
      </w:r>
    </w:p>
    <w:p w14:paraId="62F32539" w14:textId="77777777" w:rsidR="00EC05B2" w:rsidRDefault="00EC05B2" w:rsidP="00EC05B2">
      <w:pPr>
        <w:ind w:left="360"/>
        <w:rPr>
          <w:b/>
          <w:bCs/>
        </w:rPr>
      </w:pPr>
    </w:p>
    <w:p w14:paraId="6DD73E51" w14:textId="50B8F746" w:rsidR="00EC05B2" w:rsidRPr="00EC05B2" w:rsidRDefault="00EC05B2" w:rsidP="00EC05B2">
      <w:pPr>
        <w:numPr>
          <w:ilvl w:val="0"/>
          <w:numId w:val="5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lastRenderedPageBreak/>
        <w:t>Create Calculated Field for Rank:</w:t>
      </w:r>
    </w:p>
    <w:p w14:paraId="757E92C6" w14:textId="77777777" w:rsidR="00EC05B2" w:rsidRPr="00EC05B2" w:rsidRDefault="00EC05B2" w:rsidP="00EC05B2">
      <w:proofErr w:type="gramStart"/>
      <w:r w:rsidRPr="00EC05B2">
        <w:t>RANK(</w:t>
      </w:r>
      <w:proofErr w:type="gramEnd"/>
      <w:r w:rsidRPr="00EC05B2">
        <w:t>SUM([SPEED (</w:t>
      </w:r>
      <w:proofErr w:type="spellStart"/>
      <w:r w:rsidRPr="00EC05B2">
        <w:t>mbps</w:t>
      </w:r>
      <w:proofErr w:type="spellEnd"/>
      <w:r w:rsidRPr="00EC05B2">
        <w:t>)]))</w:t>
      </w:r>
    </w:p>
    <w:p w14:paraId="5FABFDE8" w14:textId="24E7F205" w:rsidR="00EC05B2" w:rsidRDefault="00EC05B2" w:rsidP="00EC05B2"/>
    <w:p w14:paraId="713C7C62" w14:textId="269A0811" w:rsidR="00EC05B2" w:rsidRPr="00EC05B2" w:rsidRDefault="00EC05B2" w:rsidP="00EC05B2">
      <w:pPr>
        <w:rPr>
          <w:b/>
          <w:bCs/>
          <w:sz w:val="28"/>
          <w:szCs w:val="28"/>
        </w:rPr>
      </w:pPr>
      <w:r w:rsidRPr="00EC05B2">
        <w:rPr>
          <w:b/>
          <w:bCs/>
          <w:sz w:val="28"/>
          <w:szCs w:val="28"/>
        </w:rPr>
        <w:t>CASE 3: A/B TESTING</w:t>
      </w:r>
    </w:p>
    <w:p w14:paraId="110C558C" w14:textId="77777777" w:rsidR="00EC05B2" w:rsidRPr="00EC05B2" w:rsidRDefault="00EC05B2" w:rsidP="00EC05B2">
      <w:pPr>
        <w:numPr>
          <w:ilvl w:val="0"/>
          <w:numId w:val="6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t>Create Calculated Field ‘Difference’:</w:t>
      </w:r>
    </w:p>
    <w:p w14:paraId="213AA8E3" w14:textId="77777777" w:rsidR="00EC05B2" w:rsidRPr="00EC05B2" w:rsidRDefault="00EC05B2" w:rsidP="00EC05B2">
      <w:r w:rsidRPr="00EC05B2">
        <w:t>[B] - [A]</w:t>
      </w:r>
    </w:p>
    <w:p w14:paraId="626DDBD0" w14:textId="77777777" w:rsidR="00EC05B2" w:rsidRPr="00EC05B2" w:rsidRDefault="00EC05B2" w:rsidP="00EC05B2">
      <w:pPr>
        <w:numPr>
          <w:ilvl w:val="0"/>
          <w:numId w:val="7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t>Create Calculated Field ‘Square of Difference’:</w:t>
      </w:r>
    </w:p>
    <w:p w14:paraId="2B96A21D" w14:textId="77777777" w:rsidR="00EC05B2" w:rsidRPr="00EC05B2" w:rsidRDefault="00EC05B2" w:rsidP="00EC05B2">
      <w:r w:rsidRPr="00EC05B2">
        <w:t>[Difference] * [Difference]</w:t>
      </w:r>
    </w:p>
    <w:p w14:paraId="4CD60D6C" w14:textId="77777777" w:rsidR="00EC05B2" w:rsidRPr="00EC05B2" w:rsidRDefault="00EC05B2" w:rsidP="00EC05B2">
      <w:pPr>
        <w:numPr>
          <w:ilvl w:val="0"/>
          <w:numId w:val="8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t>Create Calculated Field ‘Sum of Difference’:</w:t>
      </w:r>
    </w:p>
    <w:p w14:paraId="4ACDCEBC" w14:textId="77777777" w:rsidR="00EC05B2" w:rsidRPr="00EC05B2" w:rsidRDefault="00EC05B2" w:rsidP="00EC05B2">
      <w:r w:rsidRPr="00EC05B2">
        <w:t>{SUM([Difference])}</w:t>
      </w:r>
    </w:p>
    <w:p w14:paraId="5480EEB8" w14:textId="77777777" w:rsidR="00EC05B2" w:rsidRPr="00EC05B2" w:rsidRDefault="00EC05B2" w:rsidP="00EC05B2">
      <w:pPr>
        <w:numPr>
          <w:ilvl w:val="0"/>
          <w:numId w:val="9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t>Create Calculated Field ‘Sum of Square Difference’:</w:t>
      </w:r>
    </w:p>
    <w:p w14:paraId="7152DC50" w14:textId="77777777" w:rsidR="00EC05B2" w:rsidRPr="00EC05B2" w:rsidRDefault="00EC05B2" w:rsidP="00EC05B2">
      <w:r w:rsidRPr="00EC05B2">
        <w:t>{</w:t>
      </w:r>
      <w:proofErr w:type="gramStart"/>
      <w:r w:rsidRPr="00EC05B2">
        <w:t>SUM(</w:t>
      </w:r>
      <w:proofErr w:type="gramEnd"/>
      <w:r w:rsidRPr="00EC05B2">
        <w:t>[Square of Difference])}</w:t>
      </w:r>
    </w:p>
    <w:p w14:paraId="79BCFD4C" w14:textId="77777777" w:rsidR="00EC05B2" w:rsidRPr="00EC05B2" w:rsidRDefault="00EC05B2" w:rsidP="00EC05B2">
      <w:pPr>
        <w:numPr>
          <w:ilvl w:val="0"/>
          <w:numId w:val="10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t>Create Calculated Field ‘T-Stat Numerator’:</w:t>
      </w:r>
    </w:p>
    <w:p w14:paraId="624E46AA" w14:textId="77777777" w:rsidR="00EC05B2" w:rsidRPr="00EC05B2" w:rsidRDefault="00EC05B2" w:rsidP="00EC05B2">
      <w:r w:rsidRPr="00EC05B2">
        <w:rPr>
          <w:lang w:val="en-US"/>
        </w:rPr>
        <w:t>([Sum of Difference]/{Count([ID])})</w:t>
      </w:r>
    </w:p>
    <w:p w14:paraId="6FF9E3E9" w14:textId="77777777" w:rsidR="00EC05B2" w:rsidRPr="00EC05B2" w:rsidRDefault="00EC05B2" w:rsidP="00EC05B2">
      <w:pPr>
        <w:numPr>
          <w:ilvl w:val="0"/>
          <w:numId w:val="11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t xml:space="preserve">Create Calculated Field ‘T-Stat </w:t>
      </w:r>
      <w:proofErr w:type="spellStart"/>
      <w:r w:rsidRPr="00EC05B2">
        <w:rPr>
          <w:b/>
          <w:bCs/>
        </w:rPr>
        <w:t>Denumerator</w:t>
      </w:r>
      <w:proofErr w:type="spellEnd"/>
      <w:r w:rsidRPr="00EC05B2">
        <w:rPr>
          <w:b/>
          <w:bCs/>
        </w:rPr>
        <w:t>’:</w:t>
      </w:r>
    </w:p>
    <w:p w14:paraId="60A96105" w14:textId="77777777" w:rsidR="00EC05B2" w:rsidRPr="00EC05B2" w:rsidRDefault="00EC05B2" w:rsidP="00EC05B2">
      <w:proofErr w:type="gramStart"/>
      <w:r w:rsidRPr="00EC05B2">
        <w:rPr>
          <w:lang w:val="en-US"/>
        </w:rPr>
        <w:t>SQRT(</w:t>
      </w:r>
      <w:proofErr w:type="gramEnd"/>
    </w:p>
    <w:p w14:paraId="5CFBF4ED" w14:textId="77777777" w:rsidR="00EC05B2" w:rsidRPr="00EC05B2" w:rsidRDefault="00EC05B2" w:rsidP="00EC05B2">
      <w:r w:rsidRPr="00EC05B2">
        <w:rPr>
          <w:lang w:val="en-US"/>
        </w:rPr>
        <w:t xml:space="preserve">([Sum of Square Difference] </w:t>
      </w:r>
      <w:proofErr w:type="gramStart"/>
      <w:r w:rsidRPr="00EC05B2">
        <w:rPr>
          <w:lang w:val="en-US"/>
        </w:rPr>
        <w:t>-(</w:t>
      </w:r>
      <w:proofErr w:type="gramEnd"/>
      <w:r w:rsidRPr="00EC05B2">
        <w:rPr>
          <w:lang w:val="en-US"/>
        </w:rPr>
        <w:t>SQUARE([Sum of Difference])/{COUNT([ID])}))/</w:t>
      </w:r>
    </w:p>
    <w:p w14:paraId="48F00875" w14:textId="77777777" w:rsidR="00EC05B2" w:rsidRPr="00EC05B2" w:rsidRDefault="00EC05B2" w:rsidP="00EC05B2">
      <w:r w:rsidRPr="00EC05B2">
        <w:rPr>
          <w:lang w:val="en-US"/>
        </w:rPr>
        <w:t>(({COUNT([ID])}-</w:t>
      </w:r>
      <w:proofErr w:type="gramStart"/>
      <w:r w:rsidRPr="00EC05B2">
        <w:rPr>
          <w:lang w:val="en-US"/>
        </w:rPr>
        <w:t>1)*</w:t>
      </w:r>
      <w:proofErr w:type="gramEnd"/>
      <w:r w:rsidRPr="00EC05B2">
        <w:rPr>
          <w:lang w:val="en-US"/>
        </w:rPr>
        <w:t>{COUNT([ID])})</w:t>
      </w:r>
    </w:p>
    <w:p w14:paraId="3B813A9C" w14:textId="77777777" w:rsidR="00EC05B2" w:rsidRPr="00EC05B2" w:rsidRDefault="00EC05B2" w:rsidP="00EC05B2">
      <w:r w:rsidRPr="00EC05B2">
        <w:rPr>
          <w:lang w:val="en-US"/>
        </w:rPr>
        <w:t>)</w:t>
      </w:r>
    </w:p>
    <w:p w14:paraId="67B23ECC" w14:textId="77777777" w:rsidR="00EC05B2" w:rsidRPr="00EC05B2" w:rsidRDefault="00EC05B2" w:rsidP="00EC05B2">
      <w:pPr>
        <w:numPr>
          <w:ilvl w:val="0"/>
          <w:numId w:val="12"/>
        </w:numPr>
        <w:tabs>
          <w:tab w:val="clear" w:pos="360"/>
          <w:tab w:val="num" w:pos="720"/>
        </w:tabs>
        <w:rPr>
          <w:b/>
          <w:bCs/>
        </w:rPr>
      </w:pPr>
      <w:r w:rsidRPr="00EC05B2">
        <w:rPr>
          <w:b/>
          <w:bCs/>
        </w:rPr>
        <w:t>Create Calculated Field ‘T-Stat’:</w:t>
      </w:r>
    </w:p>
    <w:p w14:paraId="3C2006EE" w14:textId="792DE064" w:rsidR="00EC05B2" w:rsidRPr="00EC05B2" w:rsidRDefault="00EC05B2" w:rsidP="00EC05B2">
      <w:r w:rsidRPr="00EC05B2">
        <w:t>[T-Stat Numerator]</w:t>
      </w:r>
      <w:proofErr w:type="gramStart"/>
      <w:r w:rsidRPr="00EC05B2">
        <w:t>/[</w:t>
      </w:r>
      <w:proofErr w:type="gramEnd"/>
      <w:r w:rsidRPr="00EC05B2">
        <w:t xml:space="preserve">T-Stat </w:t>
      </w:r>
      <w:proofErr w:type="spellStart"/>
      <w:r w:rsidRPr="00EC05B2">
        <w:t>Denumerator</w:t>
      </w:r>
      <w:proofErr w:type="spellEnd"/>
      <w:r w:rsidRPr="00EC05B2">
        <w:t>]</w:t>
      </w:r>
    </w:p>
    <w:p w14:paraId="137F5500" w14:textId="77777777" w:rsidR="00EC05B2" w:rsidRPr="00EC05B2" w:rsidRDefault="00EC05B2" w:rsidP="00EC05B2"/>
    <w:p w14:paraId="7778189E" w14:textId="77777777" w:rsidR="00EC05B2" w:rsidRPr="00EC05B2" w:rsidRDefault="00EC05B2" w:rsidP="00EC05B2"/>
    <w:p w14:paraId="622813E2" w14:textId="27FD87F7" w:rsidR="00EC05B2" w:rsidRDefault="00EC05B2"/>
    <w:p w14:paraId="4455E3ED" w14:textId="2E15C2BB" w:rsidR="0057077B" w:rsidRDefault="0057077B"/>
    <w:p w14:paraId="13DC4C4A" w14:textId="056769E2" w:rsidR="0057077B" w:rsidRDefault="0057077B"/>
    <w:p w14:paraId="6B55C303" w14:textId="542747F8" w:rsidR="0057077B" w:rsidRDefault="0057077B"/>
    <w:p w14:paraId="0200D4EE" w14:textId="74F56E26" w:rsidR="0057077B" w:rsidRDefault="0057077B"/>
    <w:p w14:paraId="068F90C9" w14:textId="4CB2257E" w:rsidR="0057077B" w:rsidRDefault="0057077B"/>
    <w:p w14:paraId="69552EA2" w14:textId="03EAF138" w:rsidR="0057077B" w:rsidRDefault="0057077B"/>
    <w:p w14:paraId="32D46B4A" w14:textId="77777777" w:rsidR="0057077B" w:rsidRDefault="0057077B"/>
    <w:sectPr w:rsidR="005707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C22EF"/>
    <w:multiLevelType w:val="hybridMultilevel"/>
    <w:tmpl w:val="BF0CAEF8"/>
    <w:lvl w:ilvl="0" w:tplc="055ABB3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BBAC2C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ECCAB57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B8A8C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65E69B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97D669B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9C8AD0A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5E8909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2E011D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" w15:restartNumberingAfterBreak="0">
    <w:nsid w:val="1227107B"/>
    <w:multiLevelType w:val="hybridMultilevel"/>
    <w:tmpl w:val="09EE61C6"/>
    <w:lvl w:ilvl="0" w:tplc="823CB1D0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D8BC4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C7CAAB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E68E98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514D3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DCEAA57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7EEB8A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B936C60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C6EF5F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1BFA0AE2"/>
    <w:multiLevelType w:val="hybridMultilevel"/>
    <w:tmpl w:val="64C8CE86"/>
    <w:lvl w:ilvl="0" w:tplc="7430EE0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59E29E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AB818D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1824921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041AD90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028D03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072BAF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FDC804E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98E2BA7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2CBC57FE"/>
    <w:multiLevelType w:val="hybridMultilevel"/>
    <w:tmpl w:val="F77CEBBC"/>
    <w:lvl w:ilvl="0" w:tplc="0B8EA90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6BAACE32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F50EA20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1542A6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A1CCC1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0E4927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D30664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916C77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FFED28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4" w15:restartNumberingAfterBreak="0">
    <w:nsid w:val="30545283"/>
    <w:multiLevelType w:val="hybridMultilevel"/>
    <w:tmpl w:val="8334DA40"/>
    <w:lvl w:ilvl="0" w:tplc="81B0B74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B87AD64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9502D5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F0EA91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8486A0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549A0DF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2D8CDFC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B34E61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14E944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5" w15:restartNumberingAfterBreak="0">
    <w:nsid w:val="38C520A1"/>
    <w:multiLevelType w:val="hybridMultilevel"/>
    <w:tmpl w:val="F564AD7C"/>
    <w:lvl w:ilvl="0" w:tplc="DA1C1AB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9CA8581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CF5483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D9B478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EB64EBF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74E8AB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B2B415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D7C0769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3E98D51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004131D"/>
    <w:multiLevelType w:val="hybridMultilevel"/>
    <w:tmpl w:val="F856AA5E"/>
    <w:lvl w:ilvl="0" w:tplc="5BA06D9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AE44E32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D4C25C0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82B6DDD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1506EE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84EEB9C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8BAFD2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42CC102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18C459D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5EB1513"/>
    <w:multiLevelType w:val="hybridMultilevel"/>
    <w:tmpl w:val="5C884E1C"/>
    <w:lvl w:ilvl="0" w:tplc="1D0471A8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DBC00CC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18DE48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EAF2F3CC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2FC4BA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BF4C7FB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412DCF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A4700E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9428A6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8" w15:restartNumberingAfterBreak="0">
    <w:nsid w:val="5A7622E9"/>
    <w:multiLevelType w:val="hybridMultilevel"/>
    <w:tmpl w:val="1A4429F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5D7043"/>
    <w:multiLevelType w:val="hybridMultilevel"/>
    <w:tmpl w:val="1B2CD8DC"/>
    <w:lvl w:ilvl="0" w:tplc="FA64811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0B8A0A7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0D3E5F9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4CB6301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1BCA4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11A4BD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25267308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9DDC99DA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0027C9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0" w15:restartNumberingAfterBreak="0">
    <w:nsid w:val="6DFA52F0"/>
    <w:multiLevelType w:val="hybridMultilevel"/>
    <w:tmpl w:val="04382B3C"/>
    <w:lvl w:ilvl="0" w:tplc="1B0E5D3C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C26AF0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3CE33B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516AC3DE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B9522DD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F40402CA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0FA67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36CC3F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B3C2B000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1" w15:restartNumberingAfterBreak="0">
    <w:nsid w:val="793777E6"/>
    <w:multiLevelType w:val="hybridMultilevel"/>
    <w:tmpl w:val="F1D87D5A"/>
    <w:lvl w:ilvl="0" w:tplc="7AA47A8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2008E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AB54497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B106A19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8DF0B938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3DBA6A2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8F1A6D7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6BDC6F1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7646EBD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12" w15:restartNumberingAfterBreak="0">
    <w:nsid w:val="7EE73FB4"/>
    <w:multiLevelType w:val="hybridMultilevel"/>
    <w:tmpl w:val="4EC2FF62"/>
    <w:lvl w:ilvl="0" w:tplc="FD5AFFF6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3E8CCF3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7B70F9E6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7318C836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7C82033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69FA2F3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A26277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50BCD17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6CFC9382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7"/>
  </w:num>
  <w:num w:numId="7">
    <w:abstractNumId w:val="12"/>
  </w:num>
  <w:num w:numId="8">
    <w:abstractNumId w:val="5"/>
  </w:num>
  <w:num w:numId="9">
    <w:abstractNumId w:val="10"/>
  </w:num>
  <w:num w:numId="10">
    <w:abstractNumId w:val="3"/>
  </w:num>
  <w:num w:numId="11">
    <w:abstractNumId w:val="0"/>
  </w:num>
  <w:num w:numId="12">
    <w:abstractNumId w:val="2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0NTEzNzI3M7OwMLJQ0lEKTi0uzszPAykwrAUANgYE3SwAAAA="/>
  </w:docVars>
  <w:rsids>
    <w:rsidRoot w:val="00EC05B2"/>
    <w:rsid w:val="00041C4A"/>
    <w:rsid w:val="001024B5"/>
    <w:rsid w:val="002C7F5E"/>
    <w:rsid w:val="0057077B"/>
    <w:rsid w:val="00916F33"/>
    <w:rsid w:val="00EC0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9F01F1"/>
  <w15:chartTrackingRefBased/>
  <w15:docId w15:val="{E63F99D6-6ABF-4A00-B2E3-C785A02EA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24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2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02551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99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523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3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8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32978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938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00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13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4392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57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4230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47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8251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93385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955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5934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00581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19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13598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2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qbal Hanif</dc:creator>
  <cp:keywords/>
  <dc:description/>
  <cp:lastModifiedBy>Iqbal Hanif</cp:lastModifiedBy>
  <cp:revision>4</cp:revision>
  <dcterms:created xsi:type="dcterms:W3CDTF">2021-08-25T13:56:00Z</dcterms:created>
  <dcterms:modified xsi:type="dcterms:W3CDTF">2021-10-17T14:33:00Z</dcterms:modified>
</cp:coreProperties>
</file>